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7BB026BF"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4E027C">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C80F7B">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2B0E3182"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6279366B" w:rsidR="008B719C" w:rsidRPr="00366712" w:rsidRDefault="00844412" w:rsidP="008B719C">
      <w:pPr>
        <w:pStyle w:val="Text11"/>
        <w:tabs>
          <w:tab w:val="left" w:pos="567"/>
        </w:tabs>
        <w:ind w:left="567"/>
        <w:rPr>
          <w:rFonts w:ascii="Calibri" w:hAnsi="Calibri" w:cs="Calibri"/>
          <w:b/>
          <w:bCs/>
          <w:color w:val="000000" w:themeColor="text1"/>
        </w:rPr>
      </w:pPr>
      <w:r w:rsidRPr="00366712">
        <w:rPr>
          <w:rFonts w:ascii="Calibri" w:hAnsi="Calibri" w:cs="Calibri"/>
          <w:b/>
        </w:rPr>
        <w:t>STRABAG a.s.</w:t>
      </w:r>
      <w:r w:rsidRPr="00366712">
        <w:rPr>
          <w:rFonts w:ascii="Calibri" w:hAnsi="Calibri" w:cs="Calibri"/>
          <w:color w:val="000000" w:themeColor="text1"/>
        </w:rPr>
        <w:t xml:space="preserve"> </w:t>
      </w:r>
      <w:r w:rsidR="008B719C" w:rsidRPr="00366712">
        <w:rPr>
          <w:rFonts w:ascii="Calibri" w:hAnsi="Calibri" w:cs="Calibri"/>
          <w:color w:val="000000" w:themeColor="text1"/>
        </w:rPr>
        <w:t>(dále jen „</w:t>
      </w:r>
      <w:r w:rsidR="008B719C" w:rsidRPr="00366712">
        <w:rPr>
          <w:rFonts w:ascii="Calibri" w:hAnsi="Calibri" w:cs="Calibri"/>
          <w:b/>
          <w:bCs/>
          <w:color w:val="000000" w:themeColor="text1"/>
        </w:rPr>
        <w:t>Partner</w:t>
      </w:r>
      <w:r w:rsidR="008B719C" w:rsidRPr="00366712">
        <w:rPr>
          <w:rFonts w:ascii="Calibri" w:hAnsi="Calibri" w:cs="Calibri"/>
          <w:color w:val="000000" w:themeColor="text1"/>
        </w:rPr>
        <w:t>“)</w:t>
      </w:r>
    </w:p>
    <w:p w14:paraId="72AF0E60" w14:textId="77777777" w:rsidR="000D6FFA" w:rsidRPr="00366712" w:rsidRDefault="000D6FFA" w:rsidP="007E6D9D">
      <w:pPr>
        <w:pStyle w:val="Text11"/>
        <w:tabs>
          <w:tab w:val="left" w:pos="567"/>
        </w:tabs>
        <w:rPr>
          <w:rFonts w:ascii="Calibri" w:hAnsi="Calibri" w:cs="Calibri"/>
          <w:color w:val="auto"/>
        </w:rPr>
      </w:pPr>
      <w:r w:rsidRPr="00366712">
        <w:rPr>
          <w:rFonts w:ascii="Calibri" w:hAnsi="Calibri" w:cs="Calibri"/>
          <w:color w:val="auto"/>
        </w:rPr>
        <w:t>S</w:t>
      </w:r>
      <w:r w:rsidR="008B719C" w:rsidRPr="00366712">
        <w:rPr>
          <w:rFonts w:ascii="Calibri" w:hAnsi="Calibri" w:cs="Calibri"/>
          <w:color w:val="auto"/>
        </w:rPr>
        <w:t>e sídlem</w:t>
      </w:r>
      <w:r w:rsidRPr="00366712">
        <w:rPr>
          <w:rFonts w:ascii="Calibri" w:hAnsi="Calibri" w:cs="Calibri"/>
          <w:color w:val="auto"/>
        </w:rPr>
        <w:t>:</w:t>
      </w:r>
      <w:r w:rsidR="008B719C" w:rsidRPr="00366712">
        <w:rPr>
          <w:rFonts w:ascii="Calibri" w:hAnsi="Calibri" w:cs="Calibri"/>
          <w:color w:val="auto"/>
        </w:rPr>
        <w:t xml:space="preserve"> </w:t>
      </w:r>
      <w:r w:rsidR="009F03C5" w:rsidRPr="00366712">
        <w:rPr>
          <w:rFonts w:ascii="Calibri" w:hAnsi="Calibri" w:cs="Calibri"/>
          <w:color w:val="auto"/>
        </w:rPr>
        <w:t>Kačírkova 982/4, Praha 5, 158 00</w:t>
      </w:r>
    </w:p>
    <w:p w14:paraId="0B8C6868" w14:textId="40C76692" w:rsidR="003429BC" w:rsidRPr="00366712" w:rsidRDefault="008B719C" w:rsidP="007E6D9D">
      <w:pPr>
        <w:pStyle w:val="Text11"/>
        <w:tabs>
          <w:tab w:val="left" w:pos="567"/>
        </w:tabs>
        <w:rPr>
          <w:rFonts w:ascii="Calibri" w:hAnsi="Calibri" w:cs="Calibri"/>
          <w:color w:val="auto"/>
        </w:rPr>
      </w:pPr>
      <w:r w:rsidRPr="00366712">
        <w:rPr>
          <w:rFonts w:ascii="Calibri" w:hAnsi="Calibri" w:cs="Calibri"/>
          <w:color w:val="auto"/>
        </w:rPr>
        <w:t>IČO:</w:t>
      </w:r>
      <w:r w:rsidR="00DB4D36" w:rsidRPr="00366712">
        <w:rPr>
          <w:rFonts w:ascii="Calibri" w:hAnsi="Calibri" w:cs="Calibri"/>
          <w:color w:val="auto"/>
        </w:rPr>
        <w:t xml:space="preserve"> 60838744</w:t>
      </w:r>
    </w:p>
    <w:p w14:paraId="17E34917" w14:textId="45D325C6" w:rsidR="00123687" w:rsidRPr="00366712" w:rsidRDefault="00123687" w:rsidP="007E6D9D">
      <w:pPr>
        <w:pStyle w:val="Text11"/>
        <w:tabs>
          <w:tab w:val="left" w:pos="567"/>
        </w:tabs>
        <w:rPr>
          <w:rFonts w:ascii="Calibri" w:hAnsi="Calibri" w:cs="Calibri"/>
          <w:color w:val="auto"/>
        </w:rPr>
      </w:pPr>
      <w:r w:rsidRPr="00366712">
        <w:rPr>
          <w:rFonts w:ascii="Calibri" w:hAnsi="Calibri" w:cs="Calibri"/>
          <w:color w:val="auto"/>
        </w:rPr>
        <w:t>Společnost je zapsána v obchodním rejstříku vedeném Městským soudem v Praze, spisová značka B 7634</w:t>
      </w:r>
      <w:r w:rsidR="007F76E5" w:rsidRPr="00366712">
        <w:rPr>
          <w:rFonts w:ascii="Calibri" w:hAnsi="Calibri" w:cs="Calibri"/>
          <w:color w:val="auto"/>
        </w:rPr>
        <w:t>.</w:t>
      </w:r>
    </w:p>
    <w:p w14:paraId="11AC1B8F" w14:textId="165F5EA6" w:rsidR="008B719C" w:rsidRDefault="0092614C" w:rsidP="00097047">
      <w:pPr>
        <w:tabs>
          <w:tab w:val="left" w:pos="0"/>
        </w:tabs>
        <w:rPr>
          <w:rFonts w:ascii="Calibri" w:hAnsi="Calibri" w:cs="Calibri"/>
          <w:b/>
          <w:highlight w:val="white"/>
        </w:rPr>
      </w:pPr>
      <w:r w:rsidRPr="00366712">
        <w:rPr>
          <w:rFonts w:ascii="Calibri" w:hAnsi="Calibri" w:cs="Calibri"/>
          <w:color w:val="auto"/>
        </w:rPr>
        <w:tab/>
      </w:r>
      <w:r w:rsidR="00170B0B" w:rsidRPr="00366712">
        <w:rPr>
          <w:rFonts w:ascii="Calibri" w:hAnsi="Calibri" w:cs="Calibri"/>
          <w:color w:val="auto"/>
        </w:rPr>
        <w:t>Statutární zástupce:</w:t>
      </w:r>
      <w:r w:rsidR="00CB2E13" w:rsidRPr="00366712">
        <w:rPr>
          <w:rFonts w:ascii="Calibri" w:hAnsi="Calibri" w:cs="Calibri"/>
          <w:color w:val="000000" w:themeColor="text1"/>
        </w:rPr>
        <w:tab/>
      </w:r>
    </w:p>
    <w:p w14:paraId="63BEC205" w14:textId="77777777" w:rsidR="00097047" w:rsidRPr="00366712" w:rsidRDefault="00097047" w:rsidP="00097047">
      <w:pPr>
        <w:tabs>
          <w:tab w:val="left" w:pos="0"/>
        </w:tabs>
        <w:rPr>
          <w:rFonts w:ascii="Calibri" w:hAnsi="Calibri" w:cs="Calibri"/>
          <w:color w:val="000000" w:themeColor="text1"/>
        </w:rPr>
      </w:pPr>
    </w:p>
    <w:p w14:paraId="03E98DC8" w14:textId="2FCB5A1C" w:rsidR="00AC27CA" w:rsidRPr="00366712" w:rsidRDefault="00434596" w:rsidP="00434596">
      <w:pPr>
        <w:pStyle w:val="Text11"/>
        <w:tabs>
          <w:tab w:val="left" w:pos="567"/>
        </w:tabs>
        <w:rPr>
          <w:rFonts w:ascii="Calibri" w:hAnsi="Calibri" w:cs="Calibri"/>
          <w:color w:val="auto"/>
        </w:rPr>
      </w:pPr>
      <w:r w:rsidRPr="00366712">
        <w:rPr>
          <w:rFonts w:ascii="Calibri" w:hAnsi="Calibri" w:cs="Calibri"/>
          <w:color w:val="auto"/>
        </w:rPr>
        <w:t>(</w:t>
      </w:r>
      <w:r w:rsidR="00C80F7B" w:rsidRPr="00366712">
        <w:rPr>
          <w:rFonts w:ascii="Calibri" w:hAnsi="Calibri" w:cs="Calibri"/>
          <w:color w:val="auto"/>
        </w:rPr>
        <w:t>ČVUT CIIRC</w:t>
      </w:r>
      <w:r w:rsidR="00AE64A7" w:rsidRPr="00366712">
        <w:rPr>
          <w:rFonts w:ascii="Calibri" w:hAnsi="Calibri" w:cs="Calibri"/>
          <w:color w:val="auto"/>
        </w:rPr>
        <w:t xml:space="preserve"> a Partner </w:t>
      </w:r>
      <w:r w:rsidR="00322B44" w:rsidRPr="00366712">
        <w:rPr>
          <w:rFonts w:ascii="Calibri" w:hAnsi="Calibri" w:cs="Calibri"/>
          <w:color w:val="auto"/>
        </w:rPr>
        <w:t xml:space="preserve">dále </w:t>
      </w:r>
      <w:r w:rsidR="00AE64A7" w:rsidRPr="00366712">
        <w:rPr>
          <w:rFonts w:ascii="Calibri" w:hAnsi="Calibri" w:cs="Calibri"/>
          <w:color w:val="auto"/>
        </w:rPr>
        <w:t>společně</w:t>
      </w:r>
      <w:r w:rsidR="005A3CDE" w:rsidRPr="00366712">
        <w:rPr>
          <w:rFonts w:ascii="Calibri" w:hAnsi="Calibri" w:cs="Calibri"/>
          <w:color w:val="auto"/>
        </w:rPr>
        <w:t xml:space="preserve"> </w:t>
      </w:r>
      <w:r w:rsidR="00322B44" w:rsidRPr="00366712">
        <w:rPr>
          <w:rFonts w:ascii="Calibri" w:hAnsi="Calibri" w:cs="Calibri"/>
          <w:color w:val="auto"/>
        </w:rPr>
        <w:t xml:space="preserve">jen </w:t>
      </w:r>
      <w:r w:rsidR="005A3CDE" w:rsidRPr="00366712">
        <w:rPr>
          <w:rFonts w:ascii="Calibri" w:hAnsi="Calibri" w:cs="Calibri"/>
          <w:color w:val="auto"/>
        </w:rPr>
        <w:t>jako</w:t>
      </w:r>
      <w:r w:rsidR="00AE64A7" w:rsidRPr="00366712">
        <w:rPr>
          <w:rFonts w:ascii="Calibri" w:hAnsi="Calibri" w:cs="Calibri"/>
          <w:color w:val="auto"/>
        </w:rPr>
        <w:t xml:space="preserve"> „</w:t>
      </w:r>
      <w:r w:rsidR="00AE64A7" w:rsidRPr="00366712">
        <w:rPr>
          <w:rFonts w:ascii="Calibri" w:hAnsi="Calibri" w:cs="Calibri"/>
          <w:b/>
          <w:bCs/>
          <w:color w:val="auto"/>
        </w:rPr>
        <w:t>Strany</w:t>
      </w:r>
      <w:r w:rsidR="00AE64A7" w:rsidRPr="00366712">
        <w:rPr>
          <w:rFonts w:ascii="Calibri" w:hAnsi="Calibri" w:cs="Calibri"/>
          <w:color w:val="auto"/>
        </w:rPr>
        <w:t>“ a samostatně</w:t>
      </w:r>
      <w:r w:rsidR="005A3CDE" w:rsidRPr="00366712">
        <w:rPr>
          <w:rFonts w:ascii="Calibri" w:hAnsi="Calibri" w:cs="Calibri"/>
          <w:color w:val="auto"/>
        </w:rPr>
        <w:t xml:space="preserve"> </w:t>
      </w:r>
      <w:r w:rsidR="00322B44" w:rsidRPr="00366712">
        <w:rPr>
          <w:rFonts w:ascii="Calibri" w:hAnsi="Calibri" w:cs="Calibri"/>
          <w:color w:val="auto"/>
        </w:rPr>
        <w:t xml:space="preserve">jen </w:t>
      </w:r>
      <w:r w:rsidR="005A3CDE" w:rsidRPr="00366712">
        <w:rPr>
          <w:rFonts w:ascii="Calibri" w:hAnsi="Calibri" w:cs="Calibri"/>
          <w:color w:val="auto"/>
        </w:rPr>
        <w:t>jako</w:t>
      </w:r>
      <w:r w:rsidR="00AE64A7" w:rsidRPr="00366712">
        <w:rPr>
          <w:rFonts w:ascii="Calibri" w:hAnsi="Calibri" w:cs="Calibri"/>
          <w:color w:val="auto"/>
        </w:rPr>
        <w:t xml:space="preserve"> „</w:t>
      </w:r>
      <w:r w:rsidR="00AE64A7" w:rsidRPr="00366712">
        <w:rPr>
          <w:rFonts w:ascii="Calibri" w:hAnsi="Calibri" w:cs="Calibri"/>
          <w:b/>
          <w:bCs/>
          <w:color w:val="auto"/>
        </w:rPr>
        <w:t>Strana</w:t>
      </w:r>
      <w:r w:rsidR="00AE64A7" w:rsidRPr="00366712">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125A5072"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0" w:name="_Ref495013544"/>
      <w:r w:rsidRPr="005A3CDE">
        <w:rPr>
          <w:rFonts w:ascii="Calibri" w:hAnsi="Calibri" w:cs="Calibri"/>
          <w:color w:val="000000" w:themeColor="text1"/>
        </w:rPr>
        <w:t xml:space="preserve">Na základě zakládajícího memoranda bylo dne </w:t>
      </w:r>
      <w:r w:rsidR="00FE515A" w:rsidRPr="00FE515A">
        <w:rPr>
          <w:rFonts w:ascii="Calibri" w:hAnsi="Calibri" w:cs="Calibri"/>
          <w:color w:val="000000" w:themeColor="text1"/>
        </w:rPr>
        <w:t xml:space="preserve">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C80F7B">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zakládajícím členem a využívá stupeň partnerství </w:t>
      </w:r>
      <w:r w:rsidR="00484D57">
        <w:rPr>
          <w:rFonts w:ascii="Calibri" w:hAnsi="Calibri" w:cs="Calibri"/>
          <w:b/>
          <w:color w:val="000000" w:themeColor="text1"/>
        </w:rPr>
        <w:t>Partner</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439E67BB" w:rsidR="00BA0091" w:rsidRPr="006304A7" w:rsidRDefault="00C80F7B"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0"/>
    </w:p>
    <w:p w14:paraId="0959BFC0" w14:textId="6A20CF61" w:rsidR="00AB4B77" w:rsidRPr="006304A7" w:rsidRDefault="00C80F7B" w:rsidP="008252EC">
      <w:pPr>
        <w:pStyle w:val="Clanek11"/>
        <w:ind w:left="567"/>
        <w:rPr>
          <w:rFonts w:ascii="Calibri" w:hAnsi="Calibri" w:cs="Calibri"/>
          <w:color w:val="auto"/>
        </w:rPr>
      </w:pPr>
      <w:bookmarkStart w:id="1"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xml:space="preserve">, (ii)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iii)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w:t>
      </w:r>
      <w:r w:rsidR="00377DF6" w:rsidRPr="006304A7">
        <w:rPr>
          <w:rFonts w:ascii="Calibri" w:hAnsi="Calibri" w:cs="Calibri"/>
          <w:color w:val="auto"/>
        </w:rPr>
        <w:lastRenderedPageBreak/>
        <w:t xml:space="preserve">podnicích. </w:t>
      </w:r>
      <w:r w:rsidR="00A70D9B"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ve výši </w:t>
      </w:r>
      <w:r w:rsidR="00484D57">
        <w:rPr>
          <w:rFonts w:ascii="Calibri" w:hAnsi="Calibri" w:cs="Calibri"/>
          <w:color w:val="auto"/>
        </w:rPr>
        <w:t>10</w:t>
      </w:r>
      <w:r w:rsidR="00221D08">
        <w:rPr>
          <w:rFonts w:ascii="Calibri" w:hAnsi="Calibri" w:cs="Calibri"/>
          <w:color w:val="auto"/>
        </w:rPr>
        <w:t xml:space="preserve">0 000 Kč (slovy: </w:t>
      </w:r>
      <w:r w:rsidR="0070378B" w:rsidRPr="0070378B">
        <w:rPr>
          <w:rFonts w:ascii="Calibri" w:hAnsi="Calibri" w:cs="Calibri"/>
          <w:color w:val="auto"/>
        </w:rPr>
        <w:t>sto</w:t>
      </w:r>
      <w:r w:rsidR="006510AD" w:rsidRPr="0070378B">
        <w:rPr>
          <w:rFonts w:ascii="Calibri" w:hAnsi="Calibri" w:cs="Calibri"/>
          <w:color w:val="auto"/>
        </w:rPr>
        <w:t xml:space="preserve"> tisíc</w:t>
      </w:r>
      <w:r w:rsidR="006510AD">
        <w:rPr>
          <w:rFonts w:ascii="Calibri" w:hAnsi="Calibri" w:cs="Calibri"/>
          <w:color w:val="auto"/>
        </w:rPr>
        <w:t xml:space="preserve"> korun českých</w:t>
      </w:r>
      <w:r w:rsidR="00AE64A7" w:rsidRPr="006304A7">
        <w:rPr>
          <w:rFonts w:ascii="Calibri" w:hAnsi="Calibri" w:cs="Calibri"/>
          <w:color w:val="auto"/>
        </w:rPr>
        <w:t>)</w:t>
      </w:r>
      <w:r w:rsidR="009353F6" w:rsidRPr="006304A7">
        <w:rPr>
          <w:rFonts w:ascii="Calibri" w:hAnsi="Calibri" w:cs="Calibri"/>
          <w:color w:val="auto"/>
        </w:rPr>
        <w:t xml:space="preserve"> v so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Pr>
          <w:rFonts w:ascii="Calibri" w:hAnsi="Calibri" w:cs="Calibri"/>
          <w:color w:val="auto"/>
        </w:rPr>
        <w:t>ČVUT CIIRC</w:t>
      </w:r>
      <w:r w:rsidR="000145BC">
        <w:rPr>
          <w:rFonts w:ascii="Calibri" w:hAnsi="Calibri" w:cs="Calibri"/>
          <w:color w:val="auto"/>
        </w:rPr>
        <w:t xml:space="preserve"> do patnácti </w:t>
      </w:r>
      <w:r w:rsidR="00CE58DE" w:rsidRPr="006304A7">
        <w:rPr>
          <w:rFonts w:ascii="Calibri" w:hAnsi="Calibri" w:cs="Calibri"/>
          <w:color w:val="auto"/>
        </w:rPr>
        <w:t>(</w:t>
      </w:r>
      <w:r w:rsidR="000145BC">
        <w:rPr>
          <w:rFonts w:ascii="Calibri" w:hAnsi="Calibri" w:cs="Calibri"/>
          <w:color w:val="auto"/>
        </w:rPr>
        <w:t>15</w:t>
      </w:r>
      <w:r w:rsidR="00CE58DE" w:rsidRPr="006304A7">
        <w:rPr>
          <w:rFonts w:ascii="Calibri" w:hAnsi="Calibri" w:cs="Calibri"/>
          <w:color w:val="auto"/>
        </w:rPr>
        <w:t xml:space="preserve">) dnů po uzavření této </w:t>
      </w:r>
      <w:r w:rsidR="00AA5350" w:rsidRPr="006304A7">
        <w:rPr>
          <w:rFonts w:ascii="Calibri" w:hAnsi="Calibri" w:cs="Calibri"/>
          <w:color w:val="auto"/>
        </w:rPr>
        <w:t>Smlouvy</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w:t>
      </w:r>
      <w:r w:rsidR="00AB4B77" w:rsidRPr="0070378B">
        <w:rPr>
          <w:rFonts w:ascii="Calibri" w:hAnsi="Calibri" w:cs="Calibri"/>
          <w:color w:val="auto"/>
        </w:rPr>
        <w:t xml:space="preserve">to </w:t>
      </w:r>
      <w:r w:rsidR="00AE64A7" w:rsidRPr="0070378B">
        <w:rPr>
          <w:rFonts w:ascii="Calibri" w:hAnsi="Calibri" w:cs="Calibri"/>
          <w:color w:val="auto"/>
        </w:rPr>
        <w:t>na bankovní úče</w:t>
      </w:r>
      <w:r w:rsidR="00A930AA" w:rsidRPr="0070378B">
        <w:rPr>
          <w:rFonts w:ascii="Calibri" w:hAnsi="Calibri" w:cs="Calibri"/>
          <w:color w:val="auto"/>
        </w:rPr>
        <w:t>t č. 107 - </w:t>
      </w:r>
      <w:r w:rsidR="00AE64A7" w:rsidRPr="0070378B">
        <w:rPr>
          <w:rFonts w:ascii="Calibri" w:hAnsi="Calibri" w:cs="Calibri"/>
          <w:color w:val="auto"/>
        </w:rPr>
        <w:t>5264540257/0100</w:t>
      </w:r>
      <w:r w:rsidR="00AE64A7" w:rsidRPr="006304A7">
        <w:rPr>
          <w:rFonts w:ascii="Calibri" w:hAnsi="Calibri" w:cs="Calibri"/>
          <w:color w:val="auto"/>
        </w:rPr>
        <w:t xml:space="preserve"> veden</w:t>
      </w:r>
      <w:r w:rsidR="00AB4B77" w:rsidRPr="006304A7">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se splatností </w:t>
      </w:r>
      <w:r w:rsidR="0070378B">
        <w:rPr>
          <w:rFonts w:ascii="Calibri" w:hAnsi="Calibri" w:cs="Calibri"/>
          <w:color w:val="auto"/>
        </w:rPr>
        <w:t>třiceti</w:t>
      </w:r>
      <w:r w:rsidR="00AE53A5">
        <w:rPr>
          <w:rFonts w:ascii="Calibri" w:hAnsi="Calibri" w:cs="Calibri"/>
          <w:color w:val="auto"/>
        </w:rPr>
        <w:t xml:space="preserve"> (</w:t>
      </w:r>
      <w:r w:rsidR="0070378B">
        <w:rPr>
          <w:rFonts w:ascii="Calibri" w:hAnsi="Calibri" w:cs="Calibri"/>
          <w:color w:val="auto"/>
        </w:rPr>
        <w:t>30</w:t>
      </w:r>
      <w:r w:rsidR="00CE58DE" w:rsidRPr="006304A7">
        <w:rPr>
          <w:rFonts w:ascii="Calibri" w:hAnsi="Calibri" w:cs="Calibri"/>
          <w:color w:val="auto"/>
        </w:rPr>
        <w:t>) dnů ode dne vystavení.</w:t>
      </w:r>
      <w:r w:rsidR="00AE64A7" w:rsidRPr="006304A7">
        <w:rPr>
          <w:rFonts w:ascii="Calibri" w:hAnsi="Calibri" w:cs="Calibri"/>
          <w:color w:val="auto"/>
        </w:rPr>
        <w:t xml:space="preserve"> </w:t>
      </w:r>
      <w:r w:rsidR="00AB4B77" w:rsidRPr="006304A7">
        <w:rPr>
          <w:rFonts w:ascii="Calibri" w:hAnsi="Calibri" w:cs="Calibri"/>
          <w:color w:val="auto"/>
        </w:rPr>
        <w:t xml:space="preserve">Nebude-li </w:t>
      </w:r>
      <w:r w:rsidR="00A130D1" w:rsidRPr="006304A7">
        <w:rPr>
          <w:rFonts w:ascii="Calibri" w:hAnsi="Calibri" w:cs="Calibri"/>
          <w:color w:val="auto"/>
        </w:rPr>
        <w:t xml:space="preserve">Partnerem </w:t>
      </w:r>
      <w:r w:rsidR="00EF1472" w:rsidRPr="006304A7">
        <w:rPr>
          <w:rFonts w:ascii="Calibri" w:hAnsi="Calibri" w:cs="Calibri"/>
          <w:color w:val="auto"/>
        </w:rPr>
        <w:t>odměna</w:t>
      </w:r>
      <w:r w:rsidR="00AB4B77" w:rsidRPr="006304A7">
        <w:rPr>
          <w:rFonts w:ascii="Calibri" w:hAnsi="Calibri" w:cs="Calibri"/>
          <w:color w:val="auto"/>
        </w:rPr>
        <w:t xml:space="preserve"> uhrazena v</w:t>
      </w:r>
      <w:r w:rsidR="00A130D1" w:rsidRPr="006304A7">
        <w:rPr>
          <w:rFonts w:ascii="Calibri" w:hAnsi="Calibri" w:cs="Calibri"/>
          <w:color w:val="auto"/>
        </w:rPr>
        <w:t> </w:t>
      </w:r>
      <w:r w:rsidR="00322B44" w:rsidRPr="006304A7">
        <w:rPr>
          <w:rFonts w:ascii="Calibri" w:hAnsi="Calibri" w:cs="Calibri"/>
          <w:color w:val="auto"/>
        </w:rPr>
        <w:t>době</w:t>
      </w:r>
      <w:r w:rsidR="00A130D1" w:rsidRPr="006304A7">
        <w:rPr>
          <w:rFonts w:ascii="Calibri" w:hAnsi="Calibri" w:cs="Calibri"/>
          <w:color w:val="auto"/>
        </w:rPr>
        <w:t xml:space="preserve"> splatnosti vystavené faktury</w:t>
      </w:r>
      <w:r w:rsidR="00AB4B77" w:rsidRPr="006304A7">
        <w:rPr>
          <w:rFonts w:ascii="Calibri" w:hAnsi="Calibri" w:cs="Calibri"/>
          <w:color w:val="auto"/>
        </w:rPr>
        <w:t xml:space="preserve">, </w:t>
      </w:r>
      <w:r w:rsidR="00322B44" w:rsidRPr="006304A7">
        <w:rPr>
          <w:rFonts w:ascii="Calibri" w:hAnsi="Calibri" w:cs="Calibri"/>
          <w:color w:val="auto"/>
        </w:rPr>
        <w:t xml:space="preserve">tato </w:t>
      </w:r>
      <w:r w:rsidR="00AA5350" w:rsidRPr="006304A7">
        <w:rPr>
          <w:rFonts w:ascii="Calibri" w:hAnsi="Calibri" w:cs="Calibri"/>
          <w:color w:val="auto"/>
        </w:rPr>
        <w:t>Smlouva</w:t>
      </w:r>
      <w:r w:rsidR="00322B44" w:rsidRPr="006304A7">
        <w:rPr>
          <w:rFonts w:ascii="Calibri" w:hAnsi="Calibri" w:cs="Calibri"/>
          <w:color w:val="auto"/>
        </w:rPr>
        <w:t xml:space="preserve"> zaniká</w:t>
      </w:r>
      <w:r w:rsidR="00A130D1" w:rsidRPr="006304A7">
        <w:rPr>
          <w:rFonts w:ascii="Calibri" w:hAnsi="Calibri" w:cs="Calibri"/>
          <w:color w:val="auto"/>
        </w:rPr>
        <w:t>.</w:t>
      </w:r>
    </w:p>
    <w:p w14:paraId="531DE105" w14:textId="7A9D48C6" w:rsidR="00AC27CA" w:rsidRPr="006304A7" w:rsidRDefault="00AE64A7">
      <w:pPr>
        <w:pStyle w:val="Nadpis1"/>
        <w:numPr>
          <w:ilvl w:val="0"/>
          <w:numId w:val="4"/>
        </w:numPr>
        <w:rPr>
          <w:rFonts w:ascii="Calibri" w:hAnsi="Calibri" w:cs="Calibri"/>
          <w:color w:val="auto"/>
        </w:rPr>
      </w:pPr>
      <w:bookmarkStart w:id="2" w:name="_Ref495063519"/>
      <w:r w:rsidRPr="006304A7">
        <w:rPr>
          <w:rFonts w:ascii="Calibri" w:hAnsi="Calibri" w:cs="Calibri"/>
          <w:color w:val="auto"/>
        </w:rPr>
        <w:t>Mlčenlivost a důvěrnost</w:t>
      </w:r>
      <w:bookmarkEnd w:id="2"/>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3"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3"/>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4BF7B655" w:rsidR="00AC6E56" w:rsidRPr="00A130D1" w:rsidRDefault="00AC6E56" w:rsidP="00AC6E56">
      <w:pPr>
        <w:pStyle w:val="Clanek11"/>
        <w:numPr>
          <w:ilvl w:val="1"/>
          <w:numId w:val="4"/>
        </w:numPr>
        <w:rPr>
          <w:rFonts w:ascii="Calibri" w:hAnsi="Calibri" w:cs="Calibri"/>
          <w:color w:val="000000" w:themeColor="text1"/>
        </w:rPr>
      </w:pPr>
      <w:bookmarkStart w:id="4"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C80F7B">
        <w:rPr>
          <w:rFonts w:ascii="Calibri" w:hAnsi="Calibri" w:cs="Calibri"/>
          <w:color w:val="000000" w:themeColor="text1"/>
        </w:rPr>
        <w:t>ČVUT CIIRC</w:t>
      </w:r>
      <w:r w:rsidRPr="005A3CDE">
        <w:rPr>
          <w:rFonts w:ascii="Calibri" w:hAnsi="Calibri" w:cs="Calibri"/>
          <w:color w:val="000000" w:themeColor="text1"/>
        </w:rPr>
        <w:t xml:space="preserve"> oprávněn</w:t>
      </w:r>
      <w:r w:rsidR="00C80F7B">
        <w:rPr>
          <w:rFonts w:ascii="Calibri" w:hAnsi="Calibri" w:cs="Calibri"/>
          <w:color w:val="000000" w:themeColor="text1"/>
        </w:rPr>
        <w:t>o</w:t>
      </w:r>
      <w:r w:rsidRPr="005A3CDE">
        <w:rPr>
          <w:rFonts w:ascii="Calibri" w:hAnsi="Calibri" w:cs="Calibri"/>
          <w:color w:val="000000" w:themeColor="text1"/>
        </w:rPr>
        <w:t xml:space="preserve">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C80F7B">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4"/>
      <w:r w:rsidRPr="005A3CDE">
        <w:rPr>
          <w:rFonts w:ascii="Calibri" w:hAnsi="Calibri" w:cs="Calibri"/>
          <w:color w:val="000000" w:themeColor="text1"/>
        </w:rPr>
        <w:t xml:space="preserve"> </w:t>
      </w:r>
    </w:p>
    <w:p w14:paraId="2B607778" w14:textId="5E29BA8A" w:rsidR="00391DB0" w:rsidRPr="006304A7" w:rsidRDefault="00391DB0" w:rsidP="00A130D1">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lastRenderedPageBreak/>
        <w:t>Závěrečná ustanovení</w:t>
      </w:r>
    </w:p>
    <w:p w14:paraId="4323A0D9" w14:textId="74B8F582" w:rsidR="009266F9" w:rsidRDefault="009661FD" w:rsidP="009266F9">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C80F7B">
        <w:rPr>
          <w:rFonts w:ascii="Calibri" w:hAnsi="Calibri" w:cs="Calibri"/>
          <w:color w:val="auto"/>
        </w:rPr>
        <w:t>ČVUT CIIRC</w:t>
      </w:r>
      <w:r w:rsidRPr="006304A7">
        <w:rPr>
          <w:rFonts w:ascii="Calibri" w:hAnsi="Calibri" w:cs="Calibri"/>
          <w:color w:val="auto"/>
        </w:rPr>
        <w:t>.</w:t>
      </w:r>
    </w:p>
    <w:p w14:paraId="7F9BC47E" w14:textId="76AF6CB1" w:rsidR="009266F9" w:rsidRPr="00D41430" w:rsidRDefault="009266F9">
      <w:pPr>
        <w:pStyle w:val="Clanek11"/>
        <w:keepNext/>
        <w:keepLines/>
        <w:widowControl/>
        <w:numPr>
          <w:ilvl w:val="1"/>
          <w:numId w:val="4"/>
        </w:numPr>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C80F7B">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435A7DA3" w:rsidR="00AC27CA"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w:t>
      </w:r>
      <w:r w:rsidR="00C232D1">
        <w:rPr>
          <w:rFonts w:ascii="Calibri" w:hAnsi="Calibri" w:cs="Calibri"/>
          <w:color w:val="auto"/>
        </w:rPr>
        <w:t xml:space="preserve"> dvou</w:t>
      </w:r>
      <w:r w:rsidR="000145BC">
        <w:rPr>
          <w:rFonts w:ascii="Calibri" w:hAnsi="Calibri" w:cs="Calibri"/>
          <w:color w:val="auto"/>
        </w:rPr>
        <w:t xml:space="preserve"> (</w:t>
      </w:r>
      <w:r w:rsidR="00C232D1">
        <w:rPr>
          <w:rFonts w:ascii="Calibri" w:hAnsi="Calibri" w:cs="Calibri"/>
          <w:color w:val="auto"/>
        </w:rPr>
        <w:t>2</w:t>
      </w:r>
      <w:r w:rsidRPr="006304A7">
        <w:rPr>
          <w:rFonts w:ascii="Calibri" w:hAnsi="Calibri" w:cs="Calibri"/>
          <w:color w:val="auto"/>
        </w:rPr>
        <w:t xml:space="preserve">) stejnopisech v českém jazyce, z nichž </w:t>
      </w:r>
      <w:r w:rsidR="00C80F7B">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C232D1">
        <w:rPr>
          <w:rFonts w:ascii="Calibri" w:hAnsi="Calibri" w:cs="Calibri"/>
          <w:color w:val="auto"/>
        </w:rPr>
        <w:t>jednom</w:t>
      </w:r>
      <w:r w:rsidR="00C232D1" w:rsidRPr="006304A7">
        <w:rPr>
          <w:rFonts w:ascii="Calibri" w:hAnsi="Calibri" w:cs="Calibri"/>
          <w:color w:val="auto"/>
        </w:rPr>
        <w:t xml:space="preserve"> </w:t>
      </w:r>
      <w:r w:rsidR="00CE58DE" w:rsidRPr="006304A7">
        <w:rPr>
          <w:rFonts w:ascii="Calibri" w:hAnsi="Calibri" w:cs="Calibri"/>
          <w:color w:val="auto"/>
        </w:rPr>
        <w:t>(</w:t>
      </w:r>
      <w:r w:rsidR="00C232D1">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5FD82CB8" w14:textId="77777777" w:rsidR="00BF5E4D" w:rsidRDefault="00BF5E4D" w:rsidP="0070378B">
      <w:pPr>
        <w:pStyle w:val="Clanek11"/>
        <w:widowControl/>
        <w:rPr>
          <w:rFonts w:ascii="Calibri" w:hAnsi="Calibri" w:cs="Calibri"/>
          <w:color w:val="auto"/>
        </w:rPr>
      </w:pPr>
    </w:p>
    <w:p w14:paraId="7BF7ED96" w14:textId="07C0B806" w:rsidR="00AC27CA" w:rsidRDefault="00AE64A7" w:rsidP="0070378B">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6FC94461" w14:textId="77777777" w:rsidR="006A5C6E" w:rsidRDefault="006A5C6E">
            <w:pPr>
              <w:widowControl w:val="0"/>
              <w:jc w:val="left"/>
              <w:rPr>
                <w:rFonts w:ascii="Calibri" w:hAnsi="Calibri" w:cs="Calibri"/>
                <w:b/>
                <w:bCs/>
                <w:color w:val="auto"/>
              </w:rPr>
            </w:pPr>
          </w:p>
          <w:p w14:paraId="1E539BFA" w14:textId="77777777" w:rsidR="006A5C6E" w:rsidRDefault="006A5C6E">
            <w:pPr>
              <w:widowControl w:val="0"/>
              <w:jc w:val="left"/>
              <w:rPr>
                <w:rFonts w:ascii="Calibri" w:hAnsi="Calibri" w:cs="Calibri"/>
                <w:b/>
                <w:bCs/>
                <w:color w:val="auto"/>
              </w:rPr>
            </w:pPr>
          </w:p>
          <w:p w14:paraId="21839207" w14:textId="77777777" w:rsidR="006A5C6E" w:rsidRDefault="006A5C6E">
            <w:pPr>
              <w:widowControl w:val="0"/>
              <w:jc w:val="left"/>
              <w:rPr>
                <w:rFonts w:ascii="Calibri" w:hAnsi="Calibri" w:cs="Calibri"/>
                <w:b/>
                <w:bCs/>
                <w:color w:val="auto"/>
              </w:rPr>
            </w:pPr>
          </w:p>
          <w:p w14:paraId="5C224249" w14:textId="77777777" w:rsidR="006A5C6E" w:rsidRDefault="006A5C6E">
            <w:pPr>
              <w:widowControl w:val="0"/>
              <w:jc w:val="left"/>
              <w:rPr>
                <w:rFonts w:ascii="Calibri" w:hAnsi="Calibri" w:cs="Calibri"/>
                <w:b/>
                <w:bCs/>
                <w:color w:val="auto"/>
              </w:rPr>
            </w:pPr>
          </w:p>
          <w:p w14:paraId="5E62C0AA" w14:textId="77777777" w:rsidR="006A5C6E" w:rsidRDefault="006A5C6E">
            <w:pPr>
              <w:widowControl w:val="0"/>
              <w:jc w:val="left"/>
              <w:rPr>
                <w:rFonts w:ascii="Calibri" w:hAnsi="Calibri" w:cs="Calibri"/>
                <w:b/>
                <w:bCs/>
                <w:color w:val="auto"/>
              </w:rPr>
            </w:pPr>
          </w:p>
          <w:p w14:paraId="6E1A6A30" w14:textId="77777777" w:rsidR="006A5C6E" w:rsidRDefault="006A5C6E">
            <w:pPr>
              <w:widowControl w:val="0"/>
              <w:jc w:val="left"/>
              <w:rPr>
                <w:rFonts w:ascii="Calibri" w:hAnsi="Calibri" w:cs="Calibri"/>
                <w:b/>
                <w:bCs/>
                <w:color w:val="auto"/>
              </w:rPr>
            </w:pPr>
          </w:p>
          <w:p w14:paraId="77E621BC" w14:textId="77777777" w:rsidR="006A5C6E" w:rsidRDefault="006A5C6E">
            <w:pPr>
              <w:widowControl w:val="0"/>
              <w:jc w:val="left"/>
              <w:rPr>
                <w:rFonts w:ascii="Calibri" w:hAnsi="Calibri" w:cs="Calibri"/>
                <w:b/>
                <w:bCs/>
                <w:color w:val="auto"/>
              </w:rPr>
            </w:pPr>
          </w:p>
          <w:p w14:paraId="3F1A0047" w14:textId="77777777" w:rsidR="006A5C6E" w:rsidRDefault="006A5C6E">
            <w:pPr>
              <w:widowControl w:val="0"/>
              <w:jc w:val="left"/>
              <w:rPr>
                <w:rFonts w:ascii="Calibri" w:hAnsi="Calibri" w:cs="Calibri"/>
                <w:b/>
                <w:bCs/>
                <w:color w:val="auto"/>
              </w:rPr>
            </w:pPr>
          </w:p>
          <w:p w14:paraId="2D9416CA" w14:textId="77777777" w:rsidR="006A5C6E" w:rsidRDefault="006A5C6E">
            <w:pPr>
              <w:widowControl w:val="0"/>
              <w:jc w:val="left"/>
              <w:rPr>
                <w:rFonts w:ascii="Calibri" w:hAnsi="Calibri" w:cs="Calibri"/>
                <w:b/>
                <w:bCs/>
                <w:color w:val="auto"/>
              </w:rPr>
            </w:pPr>
          </w:p>
          <w:p w14:paraId="68474097" w14:textId="77777777" w:rsidR="006A5C6E" w:rsidRDefault="006A5C6E">
            <w:pPr>
              <w:widowControl w:val="0"/>
              <w:jc w:val="left"/>
              <w:rPr>
                <w:rFonts w:ascii="Calibri" w:hAnsi="Calibri" w:cs="Calibri"/>
                <w:b/>
                <w:bCs/>
                <w:color w:val="auto"/>
              </w:rPr>
            </w:pPr>
          </w:p>
          <w:p w14:paraId="4B863FAA" w14:textId="253B1FFF" w:rsidR="00AC27CA" w:rsidRPr="006304A7" w:rsidRDefault="00AE64A7">
            <w:pPr>
              <w:widowControl w:val="0"/>
              <w:jc w:val="left"/>
              <w:rPr>
                <w:rFonts w:ascii="Calibri" w:hAnsi="Calibri" w:cs="Calibri"/>
                <w:color w:val="auto"/>
              </w:rPr>
            </w:pPr>
            <w:r w:rsidRPr="006304A7">
              <w:rPr>
                <w:rFonts w:ascii="Calibri" w:hAnsi="Calibri" w:cs="Calibri"/>
                <w:b/>
                <w:bCs/>
                <w:color w:val="auto"/>
              </w:rPr>
              <w:lastRenderedPageBreak/>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B2BED36" w14:textId="77777777" w:rsidR="006A5C6E" w:rsidRDefault="006A5C6E" w:rsidP="00444B83">
            <w:pPr>
              <w:widowControl w:val="0"/>
              <w:tabs>
                <w:tab w:val="left" w:pos="567"/>
              </w:tabs>
              <w:rPr>
                <w:b/>
              </w:rPr>
            </w:pPr>
          </w:p>
          <w:p w14:paraId="0B118A51" w14:textId="77777777" w:rsidR="006A5C6E" w:rsidRDefault="006A5C6E" w:rsidP="00444B83">
            <w:pPr>
              <w:widowControl w:val="0"/>
              <w:tabs>
                <w:tab w:val="left" w:pos="567"/>
              </w:tabs>
              <w:rPr>
                <w:b/>
              </w:rPr>
            </w:pPr>
          </w:p>
          <w:p w14:paraId="3C92283D" w14:textId="77777777" w:rsidR="006A5C6E" w:rsidRDefault="006A5C6E" w:rsidP="00444B83">
            <w:pPr>
              <w:widowControl w:val="0"/>
              <w:tabs>
                <w:tab w:val="left" w:pos="567"/>
              </w:tabs>
              <w:rPr>
                <w:b/>
              </w:rPr>
            </w:pPr>
          </w:p>
          <w:p w14:paraId="014CFF1A" w14:textId="77777777" w:rsidR="006A5C6E" w:rsidRDefault="006A5C6E" w:rsidP="00444B83">
            <w:pPr>
              <w:widowControl w:val="0"/>
              <w:tabs>
                <w:tab w:val="left" w:pos="567"/>
              </w:tabs>
              <w:rPr>
                <w:b/>
              </w:rPr>
            </w:pPr>
          </w:p>
          <w:p w14:paraId="0605B855" w14:textId="77777777" w:rsidR="006A5C6E" w:rsidRDefault="006A5C6E" w:rsidP="00444B83">
            <w:pPr>
              <w:widowControl w:val="0"/>
              <w:tabs>
                <w:tab w:val="left" w:pos="567"/>
              </w:tabs>
              <w:rPr>
                <w:b/>
              </w:rPr>
            </w:pPr>
          </w:p>
          <w:p w14:paraId="76ADA5E4" w14:textId="77777777" w:rsidR="006A5C6E" w:rsidRDefault="006A5C6E" w:rsidP="00444B83">
            <w:pPr>
              <w:widowControl w:val="0"/>
              <w:tabs>
                <w:tab w:val="left" w:pos="567"/>
              </w:tabs>
              <w:rPr>
                <w:b/>
              </w:rPr>
            </w:pPr>
          </w:p>
          <w:p w14:paraId="77839308" w14:textId="77777777" w:rsidR="006A5C6E" w:rsidRDefault="006A5C6E" w:rsidP="00444B83">
            <w:pPr>
              <w:widowControl w:val="0"/>
              <w:tabs>
                <w:tab w:val="left" w:pos="567"/>
              </w:tabs>
              <w:rPr>
                <w:b/>
              </w:rPr>
            </w:pPr>
          </w:p>
          <w:p w14:paraId="31CEF3DA" w14:textId="77777777" w:rsidR="006A5C6E" w:rsidRDefault="006A5C6E" w:rsidP="00444B83">
            <w:pPr>
              <w:widowControl w:val="0"/>
              <w:tabs>
                <w:tab w:val="left" w:pos="567"/>
              </w:tabs>
              <w:rPr>
                <w:b/>
              </w:rPr>
            </w:pPr>
          </w:p>
          <w:p w14:paraId="6B118B48" w14:textId="77777777" w:rsidR="006A5C6E" w:rsidRDefault="006A5C6E" w:rsidP="00444B83">
            <w:pPr>
              <w:widowControl w:val="0"/>
              <w:tabs>
                <w:tab w:val="left" w:pos="567"/>
              </w:tabs>
              <w:rPr>
                <w:b/>
              </w:rPr>
            </w:pPr>
          </w:p>
          <w:p w14:paraId="2F6316BF" w14:textId="77777777" w:rsidR="006A5C6E" w:rsidRDefault="006A5C6E" w:rsidP="00444B83">
            <w:pPr>
              <w:widowControl w:val="0"/>
              <w:tabs>
                <w:tab w:val="left" w:pos="567"/>
              </w:tabs>
              <w:rPr>
                <w:b/>
              </w:rPr>
            </w:pPr>
          </w:p>
          <w:p w14:paraId="78452EF3" w14:textId="1B1929BE" w:rsidR="00AC27CA" w:rsidRPr="00444B83" w:rsidRDefault="003E207E" w:rsidP="00444B83">
            <w:pPr>
              <w:widowControl w:val="0"/>
              <w:tabs>
                <w:tab w:val="left" w:pos="567"/>
              </w:tabs>
              <w:rPr>
                <w:rFonts w:ascii="Calibri" w:hAnsi="Calibri" w:cs="Calibri"/>
                <w:b/>
                <w:color w:val="auto"/>
              </w:rPr>
            </w:pPr>
            <w:r>
              <w:rPr>
                <w:b/>
              </w:rPr>
              <w:lastRenderedPageBreak/>
              <w:t>STRABAG a.s.</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5511B11F" w14:textId="77777777" w:rsidR="00965C68" w:rsidRDefault="00965C68">
            <w:pPr>
              <w:rPr>
                <w:rFonts w:ascii="Calibri" w:hAnsi="Calibri" w:cs="Calibri"/>
                <w:color w:val="auto"/>
              </w:rPr>
            </w:pPr>
          </w:p>
          <w:p w14:paraId="02A963B3" w14:textId="28383DC5" w:rsidR="00434596" w:rsidRDefault="00434596">
            <w:pPr>
              <w:rPr>
                <w:rFonts w:ascii="Calibri" w:hAnsi="Calibri" w:cs="Calibri"/>
                <w:color w:val="auto"/>
              </w:rPr>
            </w:pPr>
            <w:r>
              <w:rPr>
                <w:rFonts w:ascii="Calibri" w:hAnsi="Calibri" w:cs="Calibri"/>
                <w:color w:val="auto"/>
              </w:rPr>
              <w:t>V Praze</w:t>
            </w:r>
          </w:p>
          <w:p w14:paraId="26942F28" w14:textId="282A2E5F"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r w:rsidR="00366712">
              <w:rPr>
                <w:rFonts w:ascii="Calibri" w:hAnsi="Calibri" w:cs="Calibri"/>
                <w:color w:val="auto"/>
              </w:rPr>
              <w:t xml:space="preserve"> 18. 1. 2022</w:t>
            </w:r>
          </w:p>
        </w:tc>
        <w:tc>
          <w:tcPr>
            <w:tcW w:w="4549" w:type="dxa"/>
            <w:tcBorders>
              <w:top w:val="nil"/>
              <w:left w:val="nil"/>
              <w:bottom w:val="nil"/>
              <w:right w:val="nil"/>
            </w:tcBorders>
            <w:shd w:val="clear" w:color="auto" w:fill="auto"/>
            <w:tcMar>
              <w:top w:w="80" w:type="dxa"/>
              <w:left w:w="80" w:type="dxa"/>
              <w:bottom w:w="80" w:type="dxa"/>
              <w:right w:w="80" w:type="dxa"/>
            </w:tcMar>
          </w:tcPr>
          <w:p w14:paraId="7626CCF7" w14:textId="77777777" w:rsidR="00965C68" w:rsidRDefault="00965C68">
            <w:pPr>
              <w:rPr>
                <w:rFonts w:ascii="Calibri" w:hAnsi="Calibri" w:cs="Calibri"/>
                <w:color w:val="auto"/>
              </w:rPr>
            </w:pPr>
          </w:p>
          <w:p w14:paraId="66907035" w14:textId="6F3D92DE" w:rsidR="00434596" w:rsidRDefault="003E207E">
            <w:pPr>
              <w:rPr>
                <w:rFonts w:ascii="Calibri" w:hAnsi="Calibri" w:cs="Calibri"/>
                <w:color w:val="auto"/>
              </w:rPr>
            </w:pPr>
            <w:r>
              <w:rPr>
                <w:rFonts w:ascii="Calibri" w:hAnsi="Calibri" w:cs="Calibri"/>
                <w:color w:val="auto"/>
              </w:rPr>
              <w:t>V Praze</w:t>
            </w:r>
          </w:p>
          <w:p w14:paraId="1DE1DFE9" w14:textId="2D69AA63" w:rsidR="00AC27CA" w:rsidRPr="006304A7" w:rsidRDefault="00434596" w:rsidP="004A765E">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r w:rsidR="00FF28B6">
              <w:rPr>
                <w:rFonts w:ascii="Calibri" w:hAnsi="Calibri" w:cs="Calibri"/>
                <w:color w:val="auto"/>
              </w:rPr>
              <w:t>18. 1. 2022</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F3F53D7" w14:textId="2826311B" w:rsidR="00AC27CA" w:rsidRPr="006304A7" w:rsidRDefault="00AE64A7">
            <w:pPr>
              <w:jc w:val="left"/>
              <w:rPr>
                <w:rFonts w:ascii="Calibri" w:hAnsi="Calibri" w:cs="Calibri"/>
                <w:color w:val="auto"/>
              </w:rPr>
            </w:pPr>
            <w:r w:rsidRPr="006304A7">
              <w:rPr>
                <w:rFonts w:ascii="Calibri" w:hAnsi="Calibri" w:cs="Calibri"/>
                <w:color w:val="auto"/>
              </w:rPr>
              <w:t xml:space="preserve">Jméno: </w:t>
            </w:r>
          </w:p>
          <w:p w14:paraId="0B8005FF" w14:textId="77777777" w:rsidR="00AC27CA" w:rsidRPr="006304A7" w:rsidRDefault="007E0134" w:rsidP="007E0134">
            <w:pPr>
              <w:jc w:val="left"/>
              <w:rPr>
                <w:rFonts w:ascii="Calibri" w:hAnsi="Calibri" w:cs="Calibri"/>
                <w:color w:val="auto"/>
              </w:rPr>
            </w:pPr>
            <w:r w:rsidRPr="006304A7">
              <w:rPr>
                <w:rFonts w:ascii="Calibri" w:hAnsi="Calibri" w:cs="Calibri"/>
                <w:color w:val="auto"/>
              </w:rPr>
              <w:t>Funkce: ředitel</w:t>
            </w:r>
            <w:r w:rsidR="00AE64A7" w:rsidRPr="006304A7">
              <w:rPr>
                <w:rFonts w:ascii="Calibri" w:hAnsi="Calibri" w:cs="Calibri"/>
                <w:color w:val="auto"/>
              </w:rPr>
              <w:t xml:space="preserve"> </w:t>
            </w:r>
            <w:r w:rsidRPr="006304A7">
              <w:rPr>
                <w:rFonts w:ascii="Calibri" w:hAnsi="Calibri" w:cs="Calibri"/>
                <w:bCs/>
                <w:color w:val="auto"/>
              </w:rPr>
              <w:t>Českého institutu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5C3692E0" w:rsidR="00AC27CA" w:rsidRPr="004322E8" w:rsidRDefault="003F0AD6" w:rsidP="004322E8">
            <w:pPr>
              <w:jc w:val="left"/>
              <w:rPr>
                <w:rFonts w:ascii="Calibri" w:hAnsi="Calibri" w:cs="Calibri"/>
                <w:color w:val="auto"/>
              </w:rPr>
            </w:pPr>
            <w:r w:rsidRPr="004322E8">
              <w:rPr>
                <w:rFonts w:ascii="Calibri" w:hAnsi="Calibri" w:cs="Calibri"/>
                <w:color w:val="auto"/>
              </w:rPr>
              <w:t>Jméno:</w:t>
            </w:r>
            <w:r w:rsidR="00D20232" w:rsidRPr="004322E8">
              <w:rPr>
                <w:rFonts w:ascii="Calibri" w:hAnsi="Calibri" w:cs="Calibri"/>
                <w:color w:val="auto"/>
              </w:rPr>
              <w:t xml:space="preserve"> </w:t>
            </w:r>
          </w:p>
          <w:p w14:paraId="28CC8EC6" w14:textId="77777777" w:rsidR="00AC27CA" w:rsidRPr="004322E8" w:rsidRDefault="003F0AD6" w:rsidP="004322E8">
            <w:pPr>
              <w:jc w:val="left"/>
              <w:rPr>
                <w:rFonts w:ascii="Calibri" w:hAnsi="Calibri" w:cs="Calibri"/>
                <w:color w:val="auto"/>
              </w:rPr>
            </w:pPr>
            <w:r w:rsidRPr="004322E8">
              <w:rPr>
                <w:rFonts w:ascii="Calibri" w:hAnsi="Calibri" w:cs="Calibri"/>
                <w:color w:val="auto"/>
              </w:rPr>
              <w:t>Funkce:</w:t>
            </w:r>
            <w:r w:rsidRPr="006304A7">
              <w:rPr>
                <w:rFonts w:ascii="Calibri" w:hAnsi="Calibri" w:cs="Calibri"/>
                <w:color w:val="auto"/>
              </w:rPr>
              <w:t xml:space="preserve"> </w:t>
            </w:r>
            <w:r w:rsidR="002433AE" w:rsidRPr="004322E8">
              <w:rPr>
                <w:rFonts w:ascii="Calibri" w:hAnsi="Calibri" w:cs="Calibri"/>
                <w:color w:val="auto"/>
              </w:rPr>
              <w:t>předseda představenstva</w:t>
            </w:r>
          </w:p>
          <w:p w14:paraId="17BA288F" w14:textId="77777777" w:rsidR="00366712" w:rsidRPr="00366712" w:rsidRDefault="00366712" w:rsidP="00366712">
            <w:pPr>
              <w:jc w:val="left"/>
              <w:rPr>
                <w:rFonts w:ascii="Calibri" w:hAnsi="Calibri" w:cs="Calibri"/>
                <w:color w:val="auto"/>
              </w:rPr>
            </w:pPr>
          </w:p>
          <w:p w14:paraId="5BB2AA53" w14:textId="5FA39143" w:rsidR="00366712" w:rsidRPr="00366712" w:rsidRDefault="00366712" w:rsidP="00366712">
            <w:pPr>
              <w:jc w:val="left"/>
              <w:rPr>
                <w:rFonts w:ascii="Calibri" w:hAnsi="Calibri" w:cs="Calibri"/>
                <w:color w:val="auto"/>
              </w:rPr>
            </w:pPr>
            <w:r w:rsidRPr="00366712">
              <w:rPr>
                <w:rFonts w:ascii="Calibri" w:hAnsi="Calibri" w:cs="Calibri"/>
                <w:color w:val="auto"/>
              </w:rPr>
              <w:t>V Praze</w:t>
            </w:r>
          </w:p>
          <w:p w14:paraId="703D0AB7" w14:textId="755D1767" w:rsidR="00366712" w:rsidRPr="00366712" w:rsidRDefault="00366712" w:rsidP="00366712">
            <w:pPr>
              <w:jc w:val="left"/>
              <w:rPr>
                <w:rFonts w:ascii="Calibri" w:hAnsi="Calibri" w:cs="Calibri"/>
                <w:color w:val="auto"/>
              </w:rPr>
            </w:pPr>
            <w:r w:rsidRPr="00366712">
              <w:rPr>
                <w:rFonts w:ascii="Calibri" w:hAnsi="Calibri" w:cs="Calibri"/>
                <w:color w:val="auto"/>
              </w:rPr>
              <w:t xml:space="preserve">Dne: </w:t>
            </w:r>
            <w:r w:rsidR="00097047">
              <w:rPr>
                <w:rFonts w:ascii="Calibri" w:hAnsi="Calibri" w:cs="Calibri"/>
                <w:color w:val="auto"/>
              </w:rPr>
              <w:t>18.1.2022</w:t>
            </w:r>
          </w:p>
          <w:p w14:paraId="3DD81768" w14:textId="70D10324" w:rsidR="002433AE" w:rsidRDefault="00366712" w:rsidP="00366712">
            <w:pPr>
              <w:jc w:val="left"/>
              <w:rPr>
                <w:rFonts w:ascii="Calibri" w:hAnsi="Calibri" w:cs="Calibri"/>
                <w:color w:val="auto"/>
              </w:rPr>
            </w:pPr>
            <w:r w:rsidRPr="00366712">
              <w:rPr>
                <w:rFonts w:ascii="Calibri" w:hAnsi="Calibri" w:cs="Calibri"/>
                <w:color w:val="auto"/>
              </w:rPr>
              <w:t>_______________________________________</w:t>
            </w:r>
          </w:p>
          <w:p w14:paraId="2606D76F" w14:textId="34AD92D0" w:rsidR="002433AE" w:rsidRPr="004322E8" w:rsidRDefault="002433AE" w:rsidP="004322E8">
            <w:pPr>
              <w:jc w:val="left"/>
              <w:rPr>
                <w:rFonts w:ascii="Calibri" w:hAnsi="Calibri" w:cs="Calibri"/>
                <w:color w:val="auto"/>
              </w:rPr>
            </w:pPr>
            <w:r w:rsidRPr="004322E8">
              <w:rPr>
                <w:rFonts w:ascii="Calibri" w:hAnsi="Calibri" w:cs="Calibri"/>
                <w:color w:val="auto"/>
              </w:rPr>
              <w:t xml:space="preserve">Jméno: </w:t>
            </w:r>
          </w:p>
          <w:p w14:paraId="6F839151" w14:textId="2F3B91B2" w:rsidR="002433AE" w:rsidRDefault="002433AE" w:rsidP="004322E8">
            <w:pPr>
              <w:jc w:val="left"/>
              <w:rPr>
                <w:b/>
              </w:rPr>
            </w:pPr>
            <w:r w:rsidRPr="004322E8">
              <w:rPr>
                <w:rFonts w:ascii="Calibri" w:hAnsi="Calibri" w:cs="Calibri"/>
                <w:color w:val="auto"/>
              </w:rPr>
              <w:t>Funkce:</w:t>
            </w:r>
            <w:r w:rsidRPr="006304A7">
              <w:rPr>
                <w:rFonts w:ascii="Calibri" w:hAnsi="Calibri" w:cs="Calibri"/>
                <w:color w:val="auto"/>
              </w:rPr>
              <w:t xml:space="preserve"> </w:t>
            </w:r>
            <w:r w:rsidR="004322E8" w:rsidRPr="004322E8">
              <w:rPr>
                <w:rFonts w:ascii="Calibri" w:hAnsi="Calibri" w:cs="Calibri"/>
                <w:color w:val="auto"/>
              </w:rPr>
              <w:t>člen</w:t>
            </w:r>
            <w:r w:rsidRPr="004322E8">
              <w:rPr>
                <w:rFonts w:ascii="Calibri" w:hAnsi="Calibri" w:cs="Calibri"/>
                <w:color w:val="auto"/>
              </w:rPr>
              <w:t xml:space="preserve"> představenstva</w:t>
            </w:r>
          </w:p>
          <w:p w14:paraId="5310A73B" w14:textId="55F89E27" w:rsidR="002433AE" w:rsidRPr="006304A7" w:rsidRDefault="002433AE" w:rsidP="00221D08">
            <w:pPr>
              <w:rPr>
                <w:rFonts w:ascii="Calibri" w:hAnsi="Calibri" w:cs="Calibri"/>
                <w:color w:val="auto"/>
              </w:rPr>
            </w:pPr>
          </w:p>
        </w:tc>
        <w:bookmarkStart w:id="5" w:name="_GoBack"/>
        <w:bookmarkEnd w:id="5"/>
      </w:tr>
    </w:tbl>
    <w:p w14:paraId="7793EFEA" w14:textId="6BDAF040" w:rsidR="00035981" w:rsidRDefault="00035981" w:rsidP="00D37B47">
      <w:pPr>
        <w:rPr>
          <w:rFonts w:ascii="Calibri" w:hAnsi="Calibri" w:cs="Calibri"/>
          <w:color w:val="000000" w:themeColor="text1"/>
        </w:rPr>
      </w:pPr>
    </w:p>
    <w:p w14:paraId="493FACDA" w14:textId="77777777" w:rsidR="00035981" w:rsidRDefault="00035981">
      <w:pPr>
        <w:spacing w:before="0" w:after="0"/>
        <w:jc w:val="left"/>
        <w:rPr>
          <w:rFonts w:ascii="Calibri" w:hAnsi="Calibri" w:cs="Calibri"/>
          <w:color w:val="000000" w:themeColor="text1"/>
        </w:rPr>
      </w:pPr>
      <w:r>
        <w:rPr>
          <w:rFonts w:ascii="Calibri" w:hAnsi="Calibri" w:cs="Calibri"/>
          <w:color w:val="000000" w:themeColor="text1"/>
        </w:rPr>
        <w:br w:type="page"/>
      </w: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8"/>
      <w:footerReference w:type="default" r:id="rId9"/>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0E7F7" w14:textId="77777777" w:rsidR="00B651A1" w:rsidRDefault="00B651A1">
      <w:pPr>
        <w:spacing w:before="0" w:after="0"/>
      </w:pPr>
      <w:r>
        <w:separator/>
      </w:r>
    </w:p>
  </w:endnote>
  <w:endnote w:type="continuationSeparator" w:id="0">
    <w:p w14:paraId="22EBBB28" w14:textId="77777777" w:rsidR="00B651A1" w:rsidRDefault="00B651A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99415" w14:textId="77777777" w:rsidR="00B651A1" w:rsidRDefault="00B651A1">
      <w:pPr>
        <w:spacing w:before="0" w:after="0"/>
      </w:pPr>
      <w:r>
        <w:separator/>
      </w:r>
    </w:p>
  </w:footnote>
  <w:footnote w:type="continuationSeparator" w:id="0">
    <w:p w14:paraId="3A4FBD27" w14:textId="77777777" w:rsidR="00B651A1" w:rsidRDefault="00B651A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4"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5" w15:restartNumberingAfterBreak="0">
    <w:nsid w:val="0EDD7663"/>
    <w:multiLevelType w:val="hybridMultilevel"/>
    <w:tmpl w:val="FBF0E0EA"/>
    <w:numStyleLink w:val="Importovanstyl5"/>
  </w:abstractNum>
  <w:abstractNum w:abstractNumId="6" w15:restartNumberingAfterBreak="0">
    <w:nsid w:val="14954568"/>
    <w:multiLevelType w:val="hybridMultilevel"/>
    <w:tmpl w:val="744AC7DC"/>
    <w:numStyleLink w:val="Importovanstyl6"/>
  </w:abstractNum>
  <w:abstractNum w:abstractNumId="7"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9" w15:restartNumberingAfterBreak="0">
    <w:nsid w:val="20396F15"/>
    <w:multiLevelType w:val="multilevel"/>
    <w:tmpl w:val="A920A160"/>
    <w:numStyleLink w:val="Importovanstyl1"/>
  </w:abstractNum>
  <w:abstractNum w:abstractNumId="10"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2"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8"/>
  </w:num>
  <w:num w:numId="2">
    <w:abstractNumId w:val="5"/>
  </w:num>
  <w:num w:numId="3">
    <w:abstractNumId w:val="0"/>
  </w:num>
  <w:num w:numId="4">
    <w:abstractNumId w:val="9"/>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4"/>
  </w:num>
  <w:num w:numId="6">
    <w:abstractNumId w:val="6"/>
  </w:num>
  <w:num w:numId="7">
    <w:abstractNumId w:val="6"/>
    <w:lvlOverride w:ilvl="0">
      <w:lvl w:ilvl="0" w:tplc="1E44A228">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96A996C">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27C0E4C">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8285FBC">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0CC9FC4">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AE464984">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4580896">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410EB72">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B38B746">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9"/>
  </w:num>
  <w:num w:numId="9">
    <w:abstractNumId w:val="9"/>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9"/>
  </w:num>
  <w:num w:numId="11">
    <w:abstractNumId w:val="16"/>
  </w:num>
  <w:num w:numId="12">
    <w:abstractNumId w:val="15"/>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8"/>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
  </w:num>
  <w:num w:numId="22">
    <w:abstractNumId w:val="1"/>
  </w:num>
  <w:num w:numId="23">
    <w:abstractNumId w:val="12"/>
  </w:num>
  <w:num w:numId="24">
    <w:abstractNumId w:val="1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5981"/>
    <w:rsid w:val="00040177"/>
    <w:rsid w:val="00040FBF"/>
    <w:rsid w:val="00072F4C"/>
    <w:rsid w:val="00097047"/>
    <w:rsid w:val="000C006B"/>
    <w:rsid w:val="000C3B2A"/>
    <w:rsid w:val="000C75C7"/>
    <w:rsid w:val="000D6FFA"/>
    <w:rsid w:val="000F0B23"/>
    <w:rsid w:val="000F0D8F"/>
    <w:rsid w:val="00123687"/>
    <w:rsid w:val="00147974"/>
    <w:rsid w:val="00160C88"/>
    <w:rsid w:val="001626E8"/>
    <w:rsid w:val="00170B0B"/>
    <w:rsid w:val="001746CA"/>
    <w:rsid w:val="001A7573"/>
    <w:rsid w:val="001E239C"/>
    <w:rsid w:val="001E46F8"/>
    <w:rsid w:val="001E7D6A"/>
    <w:rsid w:val="001F1838"/>
    <w:rsid w:val="002014EC"/>
    <w:rsid w:val="00211E50"/>
    <w:rsid w:val="00221D08"/>
    <w:rsid w:val="002337CE"/>
    <w:rsid w:val="002433AE"/>
    <w:rsid w:val="00280AF8"/>
    <w:rsid w:val="00281F05"/>
    <w:rsid w:val="002A4570"/>
    <w:rsid w:val="002B3C40"/>
    <w:rsid w:val="002F35F6"/>
    <w:rsid w:val="002F4097"/>
    <w:rsid w:val="003009E2"/>
    <w:rsid w:val="00306176"/>
    <w:rsid w:val="003150C4"/>
    <w:rsid w:val="00322B44"/>
    <w:rsid w:val="00333C23"/>
    <w:rsid w:val="00336735"/>
    <w:rsid w:val="003429BC"/>
    <w:rsid w:val="00345B45"/>
    <w:rsid w:val="0035044F"/>
    <w:rsid w:val="00353412"/>
    <w:rsid w:val="00366712"/>
    <w:rsid w:val="00370A76"/>
    <w:rsid w:val="0037275A"/>
    <w:rsid w:val="00377DF6"/>
    <w:rsid w:val="00391DB0"/>
    <w:rsid w:val="003B1161"/>
    <w:rsid w:val="003B2679"/>
    <w:rsid w:val="003D36F6"/>
    <w:rsid w:val="003E04AD"/>
    <w:rsid w:val="003E207E"/>
    <w:rsid w:val="003F0AD6"/>
    <w:rsid w:val="003F5DB0"/>
    <w:rsid w:val="00420B5E"/>
    <w:rsid w:val="004322E8"/>
    <w:rsid w:val="00434596"/>
    <w:rsid w:val="00444B83"/>
    <w:rsid w:val="00446FF3"/>
    <w:rsid w:val="00465C84"/>
    <w:rsid w:val="0046719E"/>
    <w:rsid w:val="0047262E"/>
    <w:rsid w:val="00484D57"/>
    <w:rsid w:val="004A0E08"/>
    <w:rsid w:val="004A1024"/>
    <w:rsid w:val="004A765E"/>
    <w:rsid w:val="004B0682"/>
    <w:rsid w:val="004C2CFA"/>
    <w:rsid w:val="004C329D"/>
    <w:rsid w:val="004D6119"/>
    <w:rsid w:val="004E027C"/>
    <w:rsid w:val="004E052C"/>
    <w:rsid w:val="004E789E"/>
    <w:rsid w:val="00513FFC"/>
    <w:rsid w:val="0053519C"/>
    <w:rsid w:val="0054068D"/>
    <w:rsid w:val="00552D1F"/>
    <w:rsid w:val="00564AD0"/>
    <w:rsid w:val="00590100"/>
    <w:rsid w:val="00595872"/>
    <w:rsid w:val="005A15F0"/>
    <w:rsid w:val="005A3CDE"/>
    <w:rsid w:val="005B23D4"/>
    <w:rsid w:val="005D3355"/>
    <w:rsid w:val="005D350A"/>
    <w:rsid w:val="005E0F92"/>
    <w:rsid w:val="00602156"/>
    <w:rsid w:val="006039B4"/>
    <w:rsid w:val="006304A7"/>
    <w:rsid w:val="00630A64"/>
    <w:rsid w:val="0063393A"/>
    <w:rsid w:val="00644C99"/>
    <w:rsid w:val="006510AD"/>
    <w:rsid w:val="006556CD"/>
    <w:rsid w:val="006A3F56"/>
    <w:rsid w:val="006A5C6E"/>
    <w:rsid w:val="006F481B"/>
    <w:rsid w:val="0070378B"/>
    <w:rsid w:val="00723DB5"/>
    <w:rsid w:val="00734170"/>
    <w:rsid w:val="00755BD5"/>
    <w:rsid w:val="00765744"/>
    <w:rsid w:val="007719C8"/>
    <w:rsid w:val="007A1673"/>
    <w:rsid w:val="007A6653"/>
    <w:rsid w:val="007E0134"/>
    <w:rsid w:val="007E6D9D"/>
    <w:rsid w:val="007F08AA"/>
    <w:rsid w:val="007F3DAA"/>
    <w:rsid w:val="007F76E5"/>
    <w:rsid w:val="0081697C"/>
    <w:rsid w:val="008252EC"/>
    <w:rsid w:val="0083042A"/>
    <w:rsid w:val="00831200"/>
    <w:rsid w:val="008332ED"/>
    <w:rsid w:val="00840D25"/>
    <w:rsid w:val="00844412"/>
    <w:rsid w:val="008547DB"/>
    <w:rsid w:val="008671FB"/>
    <w:rsid w:val="00887E6A"/>
    <w:rsid w:val="008B719C"/>
    <w:rsid w:val="008D0681"/>
    <w:rsid w:val="008F5735"/>
    <w:rsid w:val="0092614C"/>
    <w:rsid w:val="009266F9"/>
    <w:rsid w:val="009353F6"/>
    <w:rsid w:val="009455E9"/>
    <w:rsid w:val="00947BDA"/>
    <w:rsid w:val="00965C68"/>
    <w:rsid w:val="009661FD"/>
    <w:rsid w:val="00975B82"/>
    <w:rsid w:val="00984350"/>
    <w:rsid w:val="009E0753"/>
    <w:rsid w:val="009E12A3"/>
    <w:rsid w:val="009F03C5"/>
    <w:rsid w:val="00A01E42"/>
    <w:rsid w:val="00A12E89"/>
    <w:rsid w:val="00A130D1"/>
    <w:rsid w:val="00A1544C"/>
    <w:rsid w:val="00A457BC"/>
    <w:rsid w:val="00A60C40"/>
    <w:rsid w:val="00A70D9B"/>
    <w:rsid w:val="00A70EDD"/>
    <w:rsid w:val="00A930AA"/>
    <w:rsid w:val="00AA5350"/>
    <w:rsid w:val="00AA562E"/>
    <w:rsid w:val="00AB4B77"/>
    <w:rsid w:val="00AC27CA"/>
    <w:rsid w:val="00AC5346"/>
    <w:rsid w:val="00AC6E56"/>
    <w:rsid w:val="00AE53A5"/>
    <w:rsid w:val="00AE64A7"/>
    <w:rsid w:val="00AF0993"/>
    <w:rsid w:val="00AF4E18"/>
    <w:rsid w:val="00B219C0"/>
    <w:rsid w:val="00B2450D"/>
    <w:rsid w:val="00B47813"/>
    <w:rsid w:val="00B56B41"/>
    <w:rsid w:val="00B651A1"/>
    <w:rsid w:val="00B66DE8"/>
    <w:rsid w:val="00B708EA"/>
    <w:rsid w:val="00B87499"/>
    <w:rsid w:val="00BA0091"/>
    <w:rsid w:val="00BA2A60"/>
    <w:rsid w:val="00BA76A3"/>
    <w:rsid w:val="00BA7FB0"/>
    <w:rsid w:val="00BB7C7E"/>
    <w:rsid w:val="00BC4FDE"/>
    <w:rsid w:val="00BD7CDA"/>
    <w:rsid w:val="00BE0AB6"/>
    <w:rsid w:val="00BF4B6E"/>
    <w:rsid w:val="00BF5E4D"/>
    <w:rsid w:val="00C065A9"/>
    <w:rsid w:val="00C232D1"/>
    <w:rsid w:val="00C44744"/>
    <w:rsid w:val="00C80F7B"/>
    <w:rsid w:val="00C874E9"/>
    <w:rsid w:val="00C94367"/>
    <w:rsid w:val="00CB2E13"/>
    <w:rsid w:val="00CB55BD"/>
    <w:rsid w:val="00CE33B3"/>
    <w:rsid w:val="00CE58DE"/>
    <w:rsid w:val="00D20232"/>
    <w:rsid w:val="00D3086C"/>
    <w:rsid w:val="00D3202A"/>
    <w:rsid w:val="00D37B47"/>
    <w:rsid w:val="00D41430"/>
    <w:rsid w:val="00D4289C"/>
    <w:rsid w:val="00D67CAA"/>
    <w:rsid w:val="00D92739"/>
    <w:rsid w:val="00DB4D36"/>
    <w:rsid w:val="00DB6C37"/>
    <w:rsid w:val="00E27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5300E"/>
    <w:rsid w:val="00FA6A63"/>
    <w:rsid w:val="00FB393C"/>
    <w:rsid w:val="00FC6056"/>
    <w:rsid w:val="00FE3F3F"/>
    <w:rsid w:val="00FE515A"/>
    <w:rsid w:val="00FE61AF"/>
    <w:rsid w:val="00FF28B6"/>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730C7-D6BD-48B9-9C7E-83414A000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58</Words>
  <Characters>10967</Characters>
  <Application>Microsoft Office Word</Application>
  <DocSecurity>0</DocSecurity>
  <Lines>91</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4T08:48:00Z</dcterms:created>
  <dcterms:modified xsi:type="dcterms:W3CDTF">2022-02-09T12:27:00Z</dcterms:modified>
</cp:coreProperties>
</file>